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xq/ED//0t+UIGqFy8m5eDoGmcPpBTKTM3XQv3Vu6rqqdYDb/Co7/Xru5oefsEP4by54rE2/4J1ahPBI3NxDuEJUJw7gceWEa7Q6ET/JOlnBfTVKjqFhHs9dO2f/AdC0oH6f+VLhLZVAHXxyheq0GRhqRP1SQUW5um74gmEoyZMeoVtvOIRrAXI8oo9PPtFDUS7kywvwXdWYdvlrkcZDC6T4Ge/lIQtz5p8fZ7frc7Wk2vOfDeapYj43vWAcgVOFifDNQ9sk3n7L5DP0sIJ7Vk51+dzzaLINBXgu6OhyBLhQD6rtvFZ0p04P3wxeCk9gfONs6sp8aVjEuevMtWoAf95dB0I2HtHAE8DIlUqcF5K3prt3STyTwnjJFAgnPv33/fdJ0awZI5SBxu+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, will fix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5</dc:title>
  <dc:creator/>
  <cp:keywords/>
  <dcterms:created xsi:type="dcterms:W3CDTF">2026-05-07T02:57:11Z</dcterms:created>
  <dcterms:modified xsi:type="dcterms:W3CDTF">2026-05-07T0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